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track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2096557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mes Spenc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track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B29F2C6" w:rsidR="00661C78" w:rsidRDefault="000950D0">
      <w:r>
        <w:rPr>
          <w:noProof/>
        </w:rPr>
        <w:drawing>
          <wp:inline distT="0" distB="0" distL="0" distR="0" wp14:anchorId="281AEEDC" wp14:editId="436A96D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950D0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